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marie Pellizzer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mar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llizzer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5 W Locust L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abonana19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2322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be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